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borah strawd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bo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rawd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11 North Lawndale Avenue, Chicago, IL, USA Chicago, IL, USA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borahsam.strawd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8571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y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ghan strawd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